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BDFF0" w14:textId="77777777" w:rsidR="00EA6192" w:rsidRDefault="00EA6192">
      <w:pPr>
        <w:pStyle w:val="Normal1"/>
        <w:spacing w:line="200" w:lineRule="auto"/>
        <w:rPr>
          <w:sz w:val="20"/>
          <w:szCs w:val="20"/>
        </w:rPr>
      </w:pPr>
      <w:bookmarkStart w:id="0" w:name="_gjdgxs" w:colFirst="0" w:colLast="0"/>
      <w:bookmarkEnd w:id="0"/>
    </w:p>
    <w:p w14:paraId="738ADA3E" w14:textId="77777777" w:rsidR="00EA6192" w:rsidRDefault="00EA6192">
      <w:pPr>
        <w:pStyle w:val="Normal1"/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1540"/>
        </w:tabs>
        <w:spacing w:line="276" w:lineRule="auto"/>
        <w:ind w:left="1540" w:right="130"/>
        <w:rPr>
          <w:color w:val="000000"/>
          <w:u w:val="single"/>
        </w:rPr>
      </w:pPr>
    </w:p>
    <w:p w14:paraId="30E3777B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216B865F" w14:textId="5162AF1A" w:rsidR="00EA6192" w:rsidRDefault="00886070">
      <w:pPr>
        <w:pStyle w:val="Normal1"/>
        <w:jc w:val="center"/>
        <w:rPr>
          <w:b/>
          <w:sz w:val="28"/>
          <w:szCs w:val="28"/>
        </w:rPr>
      </w:pPr>
      <w:r>
        <w:rPr>
          <w:sz w:val="28"/>
          <w:szCs w:val="28"/>
        </w:rPr>
        <w:t>TENTATIVE TITLE:</w:t>
      </w:r>
      <w:r w:rsidR="000B6743">
        <w:rPr>
          <w:sz w:val="28"/>
          <w:szCs w:val="28"/>
        </w:rPr>
        <w:t xml:space="preserve"> </w:t>
      </w:r>
      <w:r w:rsidR="00465F31">
        <w:rPr>
          <w:b/>
          <w:sz w:val="28"/>
          <w:szCs w:val="28"/>
        </w:rPr>
        <w:t xml:space="preserve">MOBILITY AID DEVICE FOR </w:t>
      </w:r>
      <w:r w:rsidR="00C03A5B">
        <w:rPr>
          <w:b/>
          <w:sz w:val="28"/>
          <w:szCs w:val="28"/>
        </w:rPr>
        <w:t>WHEELCHAIR</w:t>
      </w:r>
      <w:r w:rsidR="00465F31">
        <w:rPr>
          <w:b/>
          <w:sz w:val="28"/>
          <w:szCs w:val="28"/>
        </w:rPr>
        <w:t xml:space="preserve"> USERS TO BE USED IN A RAILWAY SYSTEM</w:t>
      </w:r>
    </w:p>
    <w:p w14:paraId="10C676EF" w14:textId="77777777" w:rsidR="00EA6192" w:rsidRDefault="00EA6192">
      <w:pPr>
        <w:pStyle w:val="Normal1"/>
        <w:rPr>
          <w:b/>
        </w:rPr>
      </w:pPr>
    </w:p>
    <w:p w14:paraId="28CD64ED" w14:textId="77777777" w:rsidR="00EA6192" w:rsidRDefault="00EA6192">
      <w:pPr>
        <w:pStyle w:val="Normal1"/>
        <w:rPr>
          <w:sz w:val="28"/>
          <w:szCs w:val="28"/>
        </w:rPr>
      </w:pPr>
    </w:p>
    <w:p w14:paraId="6AA5911E" w14:textId="77777777" w:rsidR="00EA6192" w:rsidRDefault="00EA6192">
      <w:pPr>
        <w:pStyle w:val="Normal1"/>
        <w:rPr>
          <w:sz w:val="28"/>
          <w:szCs w:val="28"/>
        </w:rPr>
      </w:pPr>
    </w:p>
    <w:p w14:paraId="6CBD0E80" w14:textId="77777777" w:rsidR="00EA6192" w:rsidRDefault="00886070">
      <w:pPr>
        <w:pStyle w:val="Normal1"/>
      </w:pPr>
      <w:r>
        <w:t xml:space="preserve">Abstract: </w:t>
      </w:r>
    </w:p>
    <w:p w14:paraId="2BE24634" w14:textId="0D8E86A9" w:rsidR="00EA6192" w:rsidRPr="00385922" w:rsidRDefault="00886070" w:rsidP="007F2F44">
      <w:pPr>
        <w:pStyle w:val="Normal1"/>
        <w:jc w:val="both"/>
        <w:rPr>
          <w:iCs/>
        </w:rPr>
      </w:pPr>
      <w:r w:rsidRPr="00385922">
        <w:rPr>
          <w:iCs/>
        </w:rPr>
        <w:t xml:space="preserve">People </w:t>
      </w:r>
      <w:r w:rsidR="00385922">
        <w:rPr>
          <w:iCs/>
        </w:rPr>
        <w:t>with physical disabilities</w:t>
      </w:r>
      <w:r w:rsidR="00465F31">
        <w:rPr>
          <w:iCs/>
        </w:rPr>
        <w:t xml:space="preserve"> and </w:t>
      </w:r>
      <w:r w:rsidR="00C03A5B">
        <w:rPr>
          <w:iCs/>
        </w:rPr>
        <w:t>e</w:t>
      </w:r>
      <w:r w:rsidR="00465F31">
        <w:rPr>
          <w:iCs/>
        </w:rPr>
        <w:t>lders</w:t>
      </w:r>
      <w:r w:rsidR="00385922">
        <w:rPr>
          <w:iCs/>
        </w:rPr>
        <w:t xml:space="preserve"> </w:t>
      </w:r>
      <w:r w:rsidR="00465F31">
        <w:rPr>
          <w:iCs/>
        </w:rPr>
        <w:t xml:space="preserve">generally find it difficult to board the vehicles, </w:t>
      </w:r>
      <w:r w:rsidRPr="00385922">
        <w:rPr>
          <w:iCs/>
        </w:rPr>
        <w:t xml:space="preserve">especially when it comes </w:t>
      </w:r>
      <w:r w:rsidR="00465F31">
        <w:rPr>
          <w:iCs/>
        </w:rPr>
        <w:t>to entraining</w:t>
      </w:r>
      <w:r w:rsidR="00F54043">
        <w:rPr>
          <w:iCs/>
        </w:rPr>
        <w:t xml:space="preserve">, </w:t>
      </w:r>
      <w:r w:rsidR="00465F31">
        <w:rPr>
          <w:iCs/>
        </w:rPr>
        <w:t>detraining</w:t>
      </w:r>
      <w:r w:rsidR="00F54043">
        <w:rPr>
          <w:iCs/>
        </w:rPr>
        <w:t xml:space="preserve"> and traversing within the train compartments</w:t>
      </w:r>
      <w:r w:rsidR="00C03A5B">
        <w:rPr>
          <w:iCs/>
        </w:rPr>
        <w:t xml:space="preserve"> and railway stations</w:t>
      </w:r>
      <w:r w:rsidR="00385922">
        <w:rPr>
          <w:iCs/>
        </w:rPr>
        <w:t xml:space="preserve">. Several mobility assistive devices like manual and powered wheelchairs, modified electric scooters </w:t>
      </w:r>
      <w:r w:rsidR="00F54043">
        <w:rPr>
          <w:iCs/>
        </w:rPr>
        <w:t xml:space="preserve">etc. </w:t>
      </w:r>
      <w:r w:rsidR="00385922">
        <w:rPr>
          <w:iCs/>
        </w:rPr>
        <w:t xml:space="preserve">are available for Persons with Disabled (PWD) to locomote in public places. But, there are no devices </w:t>
      </w:r>
      <w:r w:rsidR="007F2F44">
        <w:rPr>
          <w:iCs/>
        </w:rPr>
        <w:t>that</w:t>
      </w:r>
      <w:r w:rsidR="00385922">
        <w:rPr>
          <w:iCs/>
        </w:rPr>
        <w:t xml:space="preserve"> enable them to </w:t>
      </w:r>
      <w:r w:rsidR="00F54043">
        <w:rPr>
          <w:iCs/>
        </w:rPr>
        <w:t xml:space="preserve">board a train and </w:t>
      </w:r>
      <w:r w:rsidR="00385922">
        <w:rPr>
          <w:iCs/>
        </w:rPr>
        <w:t>traverse</w:t>
      </w:r>
      <w:r w:rsidR="00F54043">
        <w:rPr>
          <w:iCs/>
        </w:rPr>
        <w:t xml:space="preserve"> to their seat</w:t>
      </w:r>
      <w:r w:rsidR="00385922">
        <w:rPr>
          <w:iCs/>
        </w:rPr>
        <w:t xml:space="preserve"> </w:t>
      </w:r>
      <w:r w:rsidR="007F2F44">
        <w:rPr>
          <w:iCs/>
        </w:rPr>
        <w:t>and also aid them in transferring from one surface to another</w:t>
      </w:r>
      <w:r w:rsidR="00385922">
        <w:rPr>
          <w:iCs/>
        </w:rPr>
        <w:t>. The objective of this work is to develop a simulation model of a complete locomotion system specifically designed to</w:t>
      </w:r>
      <w:r w:rsidR="00C03A5B">
        <w:rPr>
          <w:iCs/>
        </w:rPr>
        <w:t xml:space="preserve"> enable locomotion in railway platform, entrain/detrain and self-transfer whenever necessary</w:t>
      </w:r>
      <w:r w:rsidR="00E7303A">
        <w:rPr>
          <w:iCs/>
        </w:rPr>
        <w:t xml:space="preserve">. The control system of the proposed device will be </w:t>
      </w:r>
      <w:r w:rsidR="00C03A5B">
        <w:rPr>
          <w:iCs/>
        </w:rPr>
        <w:t>developed</w:t>
      </w:r>
      <w:r w:rsidR="00E7303A">
        <w:rPr>
          <w:iCs/>
        </w:rPr>
        <w:t xml:space="preserve"> using MatLab software and will be integrated with the </w:t>
      </w:r>
      <w:r w:rsidR="00C03A5B">
        <w:rPr>
          <w:iCs/>
        </w:rPr>
        <w:t>developed model</w:t>
      </w:r>
      <w:r w:rsidR="00E7303A">
        <w:rPr>
          <w:iCs/>
        </w:rPr>
        <w:t xml:space="preserve"> using </w:t>
      </w:r>
      <w:r w:rsidR="00E04403" w:rsidRPr="00385922">
        <w:rPr>
          <w:iCs/>
        </w:rPr>
        <w:t xml:space="preserve">the </w:t>
      </w:r>
      <w:r w:rsidR="00E04403">
        <w:rPr>
          <w:iCs/>
        </w:rPr>
        <w:t>simulation framework CoppeliaSim.</w:t>
      </w:r>
    </w:p>
    <w:p w14:paraId="22ABFC8E" w14:textId="77777777" w:rsidR="00EA6192" w:rsidRDefault="00EA6192">
      <w:pPr>
        <w:pStyle w:val="Normal1"/>
      </w:pPr>
    </w:p>
    <w:p w14:paraId="3B0487E3" w14:textId="77777777" w:rsidR="00EA6192" w:rsidRDefault="00EA6192">
      <w:pPr>
        <w:pStyle w:val="Normal1"/>
      </w:pPr>
    </w:p>
    <w:p w14:paraId="37DDE110" w14:textId="77777777" w:rsidR="00EA6192" w:rsidRDefault="00EA6192">
      <w:pPr>
        <w:pStyle w:val="Normal1"/>
      </w:pPr>
    </w:p>
    <w:p w14:paraId="560FF53C" w14:textId="77777777" w:rsidR="00EA6192" w:rsidRDefault="00886070">
      <w:pPr>
        <w:pStyle w:val="Normal1"/>
        <w:spacing w:line="360" w:lineRule="auto"/>
      </w:pPr>
      <w:r>
        <w:t xml:space="preserve">                                </w:t>
      </w:r>
    </w:p>
    <w:p w14:paraId="3D3FD125" w14:textId="77777777" w:rsidR="00EA6192" w:rsidRDefault="00886070">
      <w:pPr>
        <w:pStyle w:val="Normal1"/>
        <w:spacing w:line="360" w:lineRule="auto"/>
      </w:pPr>
      <w:r>
        <w:t xml:space="preserve">                                                                              Students: - </w:t>
      </w:r>
      <w:r>
        <w:tab/>
      </w:r>
    </w:p>
    <w:p w14:paraId="544743D1" w14:textId="26F596FC" w:rsidR="00EA6192" w:rsidRDefault="00886070">
      <w:pPr>
        <w:pStyle w:val="Normal1"/>
        <w:spacing w:line="360" w:lineRule="auto"/>
        <w:jc w:val="right"/>
      </w:pPr>
      <w:r>
        <w:t xml:space="preserve">                                                                        1.</w:t>
      </w:r>
      <w:r w:rsidR="00E04403">
        <w:t>123012046  - Venkatraman S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2. 1230</w:t>
      </w:r>
      <w:r w:rsidR="00E04403">
        <w:t>12008 – Ambhareesh M 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3. 12301</w:t>
      </w:r>
      <w:r w:rsidR="00E04403">
        <w:t>2057 – Sethunarayanan S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D019ECA" w14:textId="77777777" w:rsidR="00EA6192" w:rsidRDefault="00EA6192">
      <w:pPr>
        <w:pStyle w:val="Normal1"/>
        <w:jc w:val="right"/>
      </w:pPr>
    </w:p>
    <w:p w14:paraId="52357A82" w14:textId="77777777" w:rsidR="00EA6192" w:rsidRDefault="00EA6192">
      <w:pPr>
        <w:pStyle w:val="Normal1"/>
        <w:jc w:val="right"/>
      </w:pPr>
    </w:p>
    <w:p w14:paraId="68A99FDF" w14:textId="77777777" w:rsidR="00EA6192" w:rsidRDefault="00EA6192">
      <w:pPr>
        <w:pStyle w:val="Normal1"/>
        <w:spacing w:line="360" w:lineRule="auto"/>
        <w:jc w:val="right"/>
      </w:pPr>
    </w:p>
    <w:p w14:paraId="4E671543" w14:textId="77777777" w:rsidR="00EA6192" w:rsidRDefault="00886070">
      <w:pPr>
        <w:pStyle w:val="Normal1"/>
        <w:spacing w:line="360" w:lineRule="auto"/>
      </w:pPr>
      <w:r>
        <w:t>Guide Name with Designation:</w:t>
      </w:r>
    </w:p>
    <w:p w14:paraId="63A790B7" w14:textId="77777777" w:rsidR="00EA6192" w:rsidRDefault="00886070">
      <w:pPr>
        <w:pStyle w:val="Normal1"/>
        <w:spacing w:line="360" w:lineRule="auto"/>
      </w:pPr>
      <w:r>
        <w:t>Dr Hari Krishnan R</w:t>
      </w:r>
    </w:p>
    <w:p w14:paraId="2E67B378" w14:textId="44EA6112" w:rsidR="00EA6192" w:rsidRDefault="00886070">
      <w:pPr>
        <w:pStyle w:val="Normal1"/>
        <w:spacing w:line="360" w:lineRule="auto"/>
      </w:pPr>
      <w:r>
        <w:t xml:space="preserve">AP </w:t>
      </w:r>
      <w:r w:rsidR="00CE7D27">
        <w:t>–</w:t>
      </w:r>
      <w:r>
        <w:t xml:space="preserve"> Research</w:t>
      </w:r>
      <w:r w:rsidR="00CE7D27">
        <w:t>, SoME</w:t>
      </w:r>
      <w:r>
        <w:tab/>
      </w:r>
      <w:r>
        <w:tab/>
      </w:r>
    </w:p>
    <w:p w14:paraId="5B5CC727" w14:textId="77777777" w:rsidR="00EA6192" w:rsidRDefault="00886070">
      <w:pPr>
        <w:pStyle w:val="Normal1"/>
        <w:spacing w:line="360" w:lineRule="auto"/>
        <w:ind w:left="5040"/>
      </w:pPr>
      <w:bookmarkStart w:id="1" w:name="_30j0zll" w:colFirst="0" w:colLast="0"/>
      <w:bookmarkEnd w:id="1"/>
      <w:r>
        <w:tab/>
      </w:r>
      <w:r>
        <w:tab/>
      </w:r>
      <w:r>
        <w:tab/>
        <w:t xml:space="preserve">    </w:t>
      </w:r>
    </w:p>
    <w:p w14:paraId="115104BA" w14:textId="77777777" w:rsidR="00EA6192" w:rsidRDefault="00EA6192">
      <w:pPr>
        <w:pStyle w:val="Normal1"/>
        <w:spacing w:before="8" w:line="360" w:lineRule="auto"/>
        <w:rPr>
          <w:sz w:val="13"/>
          <w:szCs w:val="13"/>
        </w:rPr>
      </w:pPr>
    </w:p>
    <w:p w14:paraId="6C2F1A13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6608482E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66C60186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55355256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79A49337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39B0AD5A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49F71FA6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288607DC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38E8539F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43DCC64A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07AFE252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018A2AAD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2C93DBE2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3F6726F3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734DFFF2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1260C9F9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26310E08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42F401B4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25F22418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555F6E0E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490DF7E9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37EC83E8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078D2218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4C6198C8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p w14:paraId="572F14FC" w14:textId="77777777" w:rsidR="00EA6192" w:rsidRDefault="00EA6192">
      <w:pPr>
        <w:pStyle w:val="Normal1"/>
        <w:spacing w:before="8" w:line="130" w:lineRule="auto"/>
        <w:rPr>
          <w:sz w:val="13"/>
          <w:szCs w:val="13"/>
        </w:rPr>
      </w:pPr>
    </w:p>
    <w:sectPr w:rsidR="00EA6192">
      <w:footerReference w:type="default" r:id="rId6"/>
      <w:pgSz w:w="11907" w:h="16839"/>
      <w:pgMar w:top="1152" w:right="1440" w:bottom="1152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7698D" w14:textId="77777777" w:rsidR="00AB58D6" w:rsidRDefault="00AB58D6">
      <w:r>
        <w:separator/>
      </w:r>
    </w:p>
  </w:endnote>
  <w:endnote w:type="continuationSeparator" w:id="0">
    <w:p w14:paraId="215E625A" w14:textId="77777777" w:rsidR="00AB58D6" w:rsidRDefault="00AB5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AF3E" w14:textId="77777777" w:rsidR="00EA6192" w:rsidRDefault="00886070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2</w:t>
    </w:r>
    <w:r>
      <w:rPr>
        <w:color w:val="000000"/>
      </w:rPr>
      <w:fldChar w:fldCharType="end"/>
    </w:r>
  </w:p>
  <w:p w14:paraId="3A61D2C9" w14:textId="77777777" w:rsidR="00EA6192" w:rsidRDefault="00EA6192">
    <w:pPr>
      <w:pStyle w:val="Normal1"/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3B476" w14:textId="77777777" w:rsidR="00AB58D6" w:rsidRDefault="00AB58D6">
      <w:r>
        <w:separator/>
      </w:r>
    </w:p>
  </w:footnote>
  <w:footnote w:type="continuationSeparator" w:id="0">
    <w:p w14:paraId="0730EAA4" w14:textId="77777777" w:rsidR="00AB58D6" w:rsidRDefault="00AB58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jYytjAxszQ0MzNV0lEKTi0uzszPAykwqgUA1V3HYSwAAAA="/>
  </w:docVars>
  <w:rsids>
    <w:rsidRoot w:val="00EA6192"/>
    <w:rsid w:val="000B6743"/>
    <w:rsid w:val="00385922"/>
    <w:rsid w:val="003A32D7"/>
    <w:rsid w:val="00465F31"/>
    <w:rsid w:val="007F2F44"/>
    <w:rsid w:val="00886070"/>
    <w:rsid w:val="008D4990"/>
    <w:rsid w:val="00AB58D6"/>
    <w:rsid w:val="00C03A5B"/>
    <w:rsid w:val="00CE7D27"/>
    <w:rsid w:val="00E04403"/>
    <w:rsid w:val="00E7303A"/>
    <w:rsid w:val="00EA6192"/>
    <w:rsid w:val="00F54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555AD"/>
  <w15:docId w15:val="{1044D13C-9DD4-4730-A1BD-AA64C3F1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uiPriority w:val="9"/>
    <w:qFormat/>
    <w:pPr>
      <w:widowControl w:val="0"/>
      <w:ind w:left="460"/>
      <w:outlineLvl w:val="0"/>
    </w:pPr>
    <w:rPr>
      <w:rFonts w:ascii="Calibri" w:eastAsia="Calibri" w:hAnsi="Calibri" w:cs="Calibri"/>
      <w:b/>
    </w:rPr>
  </w:style>
  <w:style w:type="paragraph" w:styleId="Heading2">
    <w:name w:val="heading 2"/>
    <w:basedOn w:val="Normal1"/>
    <w:next w:val="Normal1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1"/>
    <w:next w:val="Normal1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kash Paul</dc:creator>
  <cp:lastModifiedBy>Admin</cp:lastModifiedBy>
  <cp:revision>4</cp:revision>
  <dcterms:created xsi:type="dcterms:W3CDTF">2022-04-04T07:24:00Z</dcterms:created>
  <dcterms:modified xsi:type="dcterms:W3CDTF">2022-04-0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678ef52ffbd48ec80e1bf777cbde22c</vt:lpwstr>
  </property>
</Properties>
</file>